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FBC70D" w14:textId="6D388258" w:rsidR="00120D9E" w:rsidRPr="00A61759" w:rsidRDefault="0018063A" w:rsidP="00A61759">
      <w:pPr>
        <w:pStyle w:val="Heading1"/>
        <w:jc w:val="center"/>
        <w:rPr>
          <w:rFonts w:ascii="Calibri" w:hAnsi="Calibri"/>
        </w:rPr>
      </w:pPr>
      <w:bookmarkStart w:id="0" w:name="_GoBack"/>
      <w:bookmarkEnd w:id="0"/>
      <w:r w:rsidRPr="00A61759">
        <w:rPr>
          <w:rFonts w:ascii="Calibri" w:hAnsi="Calibri"/>
        </w:rPr>
        <w:t xml:space="preserve">Map and Set </w:t>
      </w:r>
      <w:r w:rsidR="00256F15" w:rsidRPr="00A61759">
        <w:rPr>
          <w:rFonts w:ascii="Calibri" w:hAnsi="Calibri"/>
        </w:rPr>
        <w:t>–</w:t>
      </w:r>
      <w:r w:rsidRPr="00A61759">
        <w:rPr>
          <w:rFonts w:ascii="Calibri" w:hAnsi="Calibri"/>
        </w:rPr>
        <w:t xml:space="preserve"> Lab</w:t>
      </w:r>
    </w:p>
    <w:p w14:paraId="1544D634" w14:textId="4876DC7A" w:rsidR="0018063A" w:rsidRPr="0018063A" w:rsidRDefault="002963F7" w:rsidP="002963F7">
      <w:pPr>
        <w:jc w:val="center"/>
      </w:pPr>
      <w:r>
        <w:t xml:space="preserve">Submit your solutions here: </w:t>
      </w:r>
      <w:hyperlink r:id="rId8" w:history="1">
        <w:r w:rsidRPr="002963F7">
          <w:rPr>
            <w:rStyle w:val="Hyperlink"/>
          </w:rPr>
          <w:t>https://judge.softuni.org/Contests/3025/Maps-and-Sets-Lab</w:t>
        </w:r>
      </w:hyperlink>
    </w:p>
    <w:p w14:paraId="3D0FFD90" w14:textId="5C5F85BC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270"/>
          <w:tab w:val="left" w:pos="360"/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Count Same Values in Array</w:t>
      </w:r>
    </w:p>
    <w:p w14:paraId="297F4DDD" w14:textId="77777777" w:rsidR="00120D9E" w:rsidRDefault="000D5D9D">
      <w:pPr>
        <w:rPr>
          <w:lang w:val="bg-BG"/>
        </w:rPr>
      </w:pPr>
      <w:r>
        <w:t xml:space="preserve">Write a program that counts in a given array of double values the number of occurrences of each value. </w:t>
      </w:r>
    </w:p>
    <w:p w14:paraId="13DAD4E1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20D9E" w14:paraId="27D2D4C9" w14:textId="77777777">
        <w:tc>
          <w:tcPr>
            <w:tcW w:w="5008" w:type="dxa"/>
            <w:shd w:val="clear" w:color="auto" w:fill="D9D9D9" w:themeFill="background1" w:themeFillShade="D9"/>
          </w:tcPr>
          <w:p w14:paraId="4D257B0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31EE8E3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24B37DB9" w14:textId="77777777">
        <w:tc>
          <w:tcPr>
            <w:tcW w:w="5008" w:type="dxa"/>
            <w:shd w:val="clear" w:color="auto" w:fill="auto"/>
          </w:tcPr>
          <w:p w14:paraId="5E39DFB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2.5 4 3 -2.5 -5.5 4 3 3 -2.5 3</w:t>
            </w:r>
          </w:p>
          <w:p w14:paraId="6D4827E6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042F9A2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2.5 - 3 times</w:t>
            </w:r>
            <w:bookmarkStart w:id="1" w:name="OLE_LINK6"/>
            <w:bookmarkStart w:id="2" w:name="OLE_LINK5"/>
            <w:bookmarkStart w:id="3" w:name="OLE_LINK4"/>
            <w:bookmarkEnd w:id="1"/>
            <w:bookmarkEnd w:id="2"/>
            <w:bookmarkEnd w:id="3"/>
          </w:p>
          <w:p w14:paraId="31392D0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 - 2 times</w:t>
            </w:r>
          </w:p>
          <w:p w14:paraId="7980FFC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 - 4 times</w:t>
            </w:r>
          </w:p>
          <w:p w14:paraId="64E0F21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5.5 - 1 times</w:t>
            </w:r>
          </w:p>
        </w:tc>
      </w:tr>
      <w:tr w:rsidR="00120D9E" w14:paraId="33B104E7" w14:textId="77777777">
        <w:tc>
          <w:tcPr>
            <w:tcW w:w="5008" w:type="dxa"/>
            <w:shd w:val="clear" w:color="auto" w:fill="auto"/>
          </w:tcPr>
          <w:p w14:paraId="14EAEC3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4 4 5 5 2 3 3 4 4 3 3 4 3 5 3 2 5 4 3</w:t>
            </w:r>
          </w:p>
          <w:p w14:paraId="1375A552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2354075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- 3 times</w:t>
            </w:r>
          </w:p>
          <w:p w14:paraId="69AB6D0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 - 6 times</w:t>
            </w:r>
          </w:p>
          <w:p w14:paraId="708365A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 - 4 times</w:t>
            </w:r>
          </w:p>
          <w:p w14:paraId="7BDEF6D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3 - 7 times</w:t>
            </w:r>
          </w:p>
        </w:tc>
      </w:tr>
    </w:tbl>
    <w:p w14:paraId="48614A64" w14:textId="2385CFFA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360"/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Average Student Grades</w:t>
      </w:r>
    </w:p>
    <w:p w14:paraId="576FB851" w14:textId="2CB0432D" w:rsidR="00120D9E" w:rsidRDefault="000D5D9D">
      <w:pPr>
        <w:jc w:val="both"/>
        <w:rPr>
          <w:b/>
          <w:lang w:val="bg-BG"/>
        </w:rPr>
      </w:pPr>
      <w:r>
        <w:t xml:space="preserve">Write a program, which reads a </w:t>
      </w:r>
      <w:r>
        <w:rPr>
          <w:b/>
        </w:rPr>
        <w:t>name</w:t>
      </w:r>
      <w:r>
        <w:t xml:space="preserve"> of a student and </w:t>
      </w:r>
      <w:r w:rsidR="00BE50EE">
        <w:t>their</w:t>
      </w:r>
      <w:r>
        <w:t xml:space="preserve"> </w:t>
      </w:r>
      <w:r>
        <w:rPr>
          <w:b/>
        </w:rPr>
        <w:t>grades</w:t>
      </w:r>
      <w:r>
        <w:t xml:space="preserve"> and </w:t>
      </w:r>
      <w:r>
        <w:rPr>
          <w:b/>
        </w:rPr>
        <w:t>adds</w:t>
      </w:r>
      <w:r>
        <w:t xml:space="preserve"> them to the </w:t>
      </w:r>
      <w:r>
        <w:rPr>
          <w:b/>
        </w:rPr>
        <w:t>student record</w:t>
      </w:r>
      <w:r>
        <w:t xml:space="preserve">, then </w:t>
      </w:r>
      <w:r>
        <w:rPr>
          <w:b/>
        </w:rPr>
        <w:t>prints</w:t>
      </w:r>
      <w:r>
        <w:t xml:space="preserve"> </w:t>
      </w:r>
      <w:r>
        <w:rPr>
          <w:b/>
        </w:rPr>
        <w:t>the</w:t>
      </w:r>
      <w:r>
        <w:t xml:space="preserve"> student</w:t>
      </w:r>
      <w:r w:rsidR="00256F15">
        <w:t>s'</w:t>
      </w:r>
      <w:r>
        <w:t xml:space="preserve"> </w:t>
      </w:r>
      <w:r>
        <w:rPr>
          <w:b/>
        </w:rPr>
        <w:t>names</w:t>
      </w:r>
      <w:r>
        <w:t xml:space="preserve"> with their </w:t>
      </w:r>
      <w:r>
        <w:rPr>
          <w:b/>
        </w:rPr>
        <w:t>grades</w:t>
      </w:r>
      <w:r>
        <w:t xml:space="preserve"> and their </w:t>
      </w:r>
      <w:r>
        <w:rPr>
          <w:b/>
        </w:rPr>
        <w:t>average grade</w:t>
      </w:r>
      <w:r>
        <w:t>.</w:t>
      </w:r>
    </w:p>
    <w:p w14:paraId="73FEDB08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4"/>
        <w:gridCol w:w="4962"/>
      </w:tblGrid>
      <w:tr w:rsidR="00120D9E" w14:paraId="25C7856A" w14:textId="77777777">
        <w:tc>
          <w:tcPr>
            <w:tcW w:w="1984" w:type="dxa"/>
            <w:shd w:val="clear" w:color="auto" w:fill="D9D9D9" w:themeFill="background1" w:themeFillShade="D9"/>
          </w:tcPr>
          <w:p w14:paraId="1325B96C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9470CEC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774625A8" w14:textId="77777777">
        <w:tc>
          <w:tcPr>
            <w:tcW w:w="1984" w:type="dxa"/>
            <w:shd w:val="clear" w:color="auto" w:fill="auto"/>
          </w:tcPr>
          <w:p w14:paraId="7255F88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  <w:p w14:paraId="672BC4F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5.20</w:t>
            </w:r>
          </w:p>
          <w:p w14:paraId="152FBF27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5.50</w:t>
            </w:r>
          </w:p>
          <w:p w14:paraId="63C4EDF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3.20</w:t>
            </w:r>
          </w:p>
          <w:p w14:paraId="14EA22C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2.50</w:t>
            </w:r>
          </w:p>
          <w:p w14:paraId="7545046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2.00</w:t>
            </w:r>
          </w:p>
          <w:p w14:paraId="73C6FAFF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3.46</w:t>
            </w:r>
          </w:p>
          <w:p w14:paraId="3397F42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3.00</w:t>
            </w:r>
          </w:p>
        </w:tc>
        <w:tc>
          <w:tcPr>
            <w:tcW w:w="4961" w:type="dxa"/>
            <w:shd w:val="clear" w:color="auto" w:fill="auto"/>
          </w:tcPr>
          <w:p w14:paraId="677E958B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-&gt; 5.20 3.20 (avg: 4.20)</w:t>
            </w:r>
          </w:p>
          <w:p w14:paraId="7E3BEEBA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-&gt; 5.50 2.50 3.46 (avg: 3.82)</w:t>
            </w:r>
          </w:p>
          <w:p w14:paraId="5C4251BA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-&gt; 2.00 3.00 (avg: 2.50)</w:t>
            </w:r>
          </w:p>
        </w:tc>
      </w:tr>
      <w:tr w:rsidR="00120D9E" w14:paraId="42BDDAAF" w14:textId="77777777">
        <w:tc>
          <w:tcPr>
            <w:tcW w:w="1984" w:type="dxa"/>
            <w:shd w:val="clear" w:color="auto" w:fill="auto"/>
          </w:tcPr>
          <w:p w14:paraId="591F9D1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2CDB176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Vlady 4.50</w:t>
            </w:r>
          </w:p>
          <w:p w14:paraId="6C1DE19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3.00</w:t>
            </w:r>
          </w:p>
          <w:p w14:paraId="51657FB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Vlady 5.00</w:t>
            </w:r>
          </w:p>
          <w:p w14:paraId="3DE2033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3.66</w:t>
            </w:r>
          </w:p>
        </w:tc>
        <w:tc>
          <w:tcPr>
            <w:tcW w:w="4961" w:type="dxa"/>
            <w:shd w:val="clear" w:color="auto" w:fill="auto"/>
          </w:tcPr>
          <w:p w14:paraId="22A276D4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Vlady -&gt; 4.50 5.00 (avg: 4.75)</w:t>
            </w:r>
          </w:p>
          <w:p w14:paraId="4DB563AE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-&gt; 3.00 3.66 (avg: 3.33)</w:t>
            </w:r>
          </w:p>
        </w:tc>
      </w:tr>
      <w:tr w:rsidR="00120D9E" w14:paraId="4E1EB876" w14:textId="77777777">
        <w:tc>
          <w:tcPr>
            <w:tcW w:w="1984" w:type="dxa"/>
            <w:shd w:val="clear" w:color="auto" w:fill="auto"/>
          </w:tcPr>
          <w:p w14:paraId="087B4890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7C9B7FB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6.00</w:t>
            </w:r>
          </w:p>
          <w:p w14:paraId="7480AE8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5.50</w:t>
            </w:r>
          </w:p>
          <w:p w14:paraId="07B38F4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6.00</w:t>
            </w:r>
          </w:p>
          <w:p w14:paraId="0E8BD5A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ohn 4.40</w:t>
            </w:r>
          </w:p>
          <w:p w14:paraId="259153F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3.30</w:t>
            </w:r>
          </w:p>
        </w:tc>
        <w:tc>
          <w:tcPr>
            <w:tcW w:w="4961" w:type="dxa"/>
            <w:shd w:val="clear" w:color="auto" w:fill="auto"/>
          </w:tcPr>
          <w:p w14:paraId="534F302D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George -&gt; 6.00 5.50 6.00 (avg: 5.83)</w:t>
            </w:r>
          </w:p>
          <w:p w14:paraId="1FF81B72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John -&gt; 4.40 (avg: 4.40)</w:t>
            </w:r>
          </w:p>
          <w:p w14:paraId="0C41A9E0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-&gt; 3.30 (avg: 3.30)</w:t>
            </w:r>
          </w:p>
        </w:tc>
      </w:tr>
    </w:tbl>
    <w:p w14:paraId="4A9683B8" w14:textId="725F7CB6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Cities by Continent and Country</w:t>
      </w:r>
    </w:p>
    <w:p w14:paraId="0B47F467" w14:textId="304A0CA1" w:rsidR="00120D9E" w:rsidRDefault="000D5D9D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continents</w:t>
      </w:r>
      <w:r>
        <w:t xml:space="preserve">, </w:t>
      </w:r>
      <w:r>
        <w:rPr>
          <w:b/>
        </w:rPr>
        <w:t>countries</w:t>
      </w:r>
      <w:r w:rsidR="00256F15">
        <w:rPr>
          <w:b/>
        </w:rPr>
        <w:t>,</w:t>
      </w:r>
      <w:r>
        <w:t xml:space="preserve"> and their </w:t>
      </w:r>
      <w:r>
        <w:rPr>
          <w:b/>
        </w:rPr>
        <w:t>cities</w:t>
      </w:r>
      <w:r w:rsidR="006E0C5B">
        <w:rPr>
          <w:b/>
        </w:rPr>
        <w:t>,</w:t>
      </w:r>
      <w:r>
        <w:t xml:space="preserve"> put</w:t>
      </w:r>
      <w:r w:rsidR="006E0C5B">
        <w:t>s</w:t>
      </w:r>
      <w:r>
        <w:t xml:space="preserve"> them in a </w:t>
      </w:r>
      <w:r>
        <w:rPr>
          <w:b/>
        </w:rPr>
        <w:t>nested Map</w:t>
      </w:r>
      <w:r>
        <w:t xml:space="preserve"> and </w:t>
      </w:r>
      <w:r>
        <w:rPr>
          <w:b/>
        </w:rPr>
        <w:t>prints</w:t>
      </w:r>
      <w:r>
        <w:t xml:space="preserve"> them.</w:t>
      </w:r>
    </w:p>
    <w:p w14:paraId="6277BCA0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lastRenderedPageBreak/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1"/>
        <w:gridCol w:w="4396"/>
      </w:tblGrid>
      <w:tr w:rsidR="00120D9E" w14:paraId="3CCF1A4B" w14:textId="77777777">
        <w:tc>
          <w:tcPr>
            <w:tcW w:w="3401" w:type="dxa"/>
            <w:shd w:val="clear" w:color="auto" w:fill="D9D9D9" w:themeFill="background1" w:themeFillShade="D9"/>
          </w:tcPr>
          <w:p w14:paraId="268C4295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6DE31CA7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7AA8548D" w14:textId="77777777">
        <w:tc>
          <w:tcPr>
            <w:tcW w:w="3401" w:type="dxa"/>
            <w:shd w:val="clear" w:color="auto" w:fill="auto"/>
          </w:tcPr>
          <w:p w14:paraId="7030912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9</w:t>
            </w:r>
          </w:p>
          <w:p w14:paraId="123E54B3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Sofia</w:t>
            </w:r>
          </w:p>
          <w:p w14:paraId="7C44197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China Beijing</w:t>
            </w:r>
          </w:p>
          <w:p w14:paraId="5B92AEA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Japan Tokyo</w:t>
            </w:r>
          </w:p>
          <w:p w14:paraId="2543C37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Warsaw</w:t>
            </w:r>
          </w:p>
          <w:p w14:paraId="33ADA06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Berlin</w:t>
            </w:r>
          </w:p>
          <w:p w14:paraId="26EFDE9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Poznan</w:t>
            </w:r>
          </w:p>
          <w:p w14:paraId="5B3B50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Plovdiv</w:t>
            </w:r>
          </w:p>
          <w:p w14:paraId="0D7DAC7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 Nigeria Abuja</w:t>
            </w:r>
          </w:p>
          <w:p w14:paraId="294E776C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sia China Shanghai</w:t>
            </w:r>
          </w:p>
        </w:tc>
        <w:tc>
          <w:tcPr>
            <w:tcW w:w="4395" w:type="dxa"/>
            <w:shd w:val="clear" w:color="auto" w:fill="auto"/>
          </w:tcPr>
          <w:p w14:paraId="42483F6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:</w:t>
            </w:r>
          </w:p>
          <w:p w14:paraId="68B6269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Bulgaria -&gt; Sofia, Plovdiv</w:t>
            </w:r>
          </w:p>
          <w:p w14:paraId="2EF3619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Poland -&gt; Warsaw, Poznan</w:t>
            </w:r>
          </w:p>
          <w:p w14:paraId="49F2FB6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Germany -&gt; Berlin</w:t>
            </w:r>
          </w:p>
          <w:p w14:paraId="09A35E5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:</w:t>
            </w:r>
          </w:p>
          <w:p w14:paraId="5B66BA6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China -&gt; Beijing, Shanghai</w:t>
            </w:r>
          </w:p>
          <w:p w14:paraId="0F09948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Japan -&gt; Tokyo</w:t>
            </w:r>
          </w:p>
          <w:p w14:paraId="7D93BEB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:</w:t>
            </w:r>
          </w:p>
          <w:p w14:paraId="2808F4E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Nigeria -&gt; Abuja</w:t>
            </w:r>
          </w:p>
        </w:tc>
      </w:tr>
      <w:tr w:rsidR="00120D9E" w14:paraId="792C3DEE" w14:textId="77777777">
        <w:tc>
          <w:tcPr>
            <w:tcW w:w="3401" w:type="dxa"/>
            <w:shd w:val="clear" w:color="auto" w:fill="auto"/>
          </w:tcPr>
          <w:p w14:paraId="26C091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48C1B5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Berlin</w:t>
            </w:r>
          </w:p>
          <w:p w14:paraId="4E00D01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Varna</w:t>
            </w:r>
          </w:p>
          <w:p w14:paraId="103BB7C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frica Egypt Cairo</w:t>
            </w:r>
          </w:p>
        </w:tc>
        <w:tc>
          <w:tcPr>
            <w:tcW w:w="4395" w:type="dxa"/>
            <w:shd w:val="clear" w:color="auto" w:fill="auto"/>
          </w:tcPr>
          <w:p w14:paraId="5E063AB0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Europe:</w:t>
            </w:r>
          </w:p>
          <w:p w14:paraId="30065345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Germany -&gt; Berlin</w:t>
            </w:r>
          </w:p>
          <w:p w14:paraId="7DB55607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Bulgaria -&gt; Varna</w:t>
            </w:r>
          </w:p>
          <w:p w14:paraId="30B25430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rica:</w:t>
            </w:r>
          </w:p>
          <w:p w14:paraId="445482D7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Egypt -&gt; Cairo</w:t>
            </w:r>
          </w:p>
        </w:tc>
      </w:tr>
      <w:tr w:rsidR="00120D9E" w14:paraId="718BEC8A" w14:textId="77777777">
        <w:tc>
          <w:tcPr>
            <w:tcW w:w="3401" w:type="dxa"/>
            <w:shd w:val="clear" w:color="auto" w:fill="auto"/>
          </w:tcPr>
          <w:p w14:paraId="3150CCC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8</w:t>
            </w:r>
          </w:p>
          <w:p w14:paraId="03CC7E68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 Somalia Mogadishu</w:t>
            </w:r>
          </w:p>
          <w:p w14:paraId="571A114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Mumbai</w:t>
            </w:r>
          </w:p>
          <w:p w14:paraId="1E15C52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Delhi</w:t>
            </w:r>
          </w:p>
          <w:p w14:paraId="44396CB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France Paris</w:t>
            </w:r>
          </w:p>
          <w:p w14:paraId="6A0D8D5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Nagpur</w:t>
            </w:r>
          </w:p>
          <w:p w14:paraId="24F5088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Hamburg</w:t>
            </w:r>
          </w:p>
          <w:p w14:paraId="67559B9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Gdansk</w:t>
            </w:r>
          </w:p>
          <w:p w14:paraId="5A3E69DC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 Germany Danzig</w:t>
            </w:r>
          </w:p>
        </w:tc>
        <w:tc>
          <w:tcPr>
            <w:tcW w:w="4395" w:type="dxa"/>
            <w:shd w:val="clear" w:color="auto" w:fill="auto"/>
          </w:tcPr>
          <w:p w14:paraId="277008BF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rica:</w:t>
            </w:r>
          </w:p>
          <w:p w14:paraId="100C497A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Somalia -&gt; Mogadishu</w:t>
            </w:r>
          </w:p>
          <w:p w14:paraId="426B88BD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sia:</w:t>
            </w:r>
          </w:p>
          <w:p w14:paraId="32699613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India -&gt; Mumbai, Delhi, Nagpur</w:t>
            </w:r>
          </w:p>
          <w:p w14:paraId="17AF2175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Europe:</w:t>
            </w:r>
          </w:p>
          <w:p w14:paraId="34A35514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France -&gt; Paris</w:t>
            </w:r>
          </w:p>
          <w:p w14:paraId="7903B65B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Germany -&gt; Hamburg, Danzig</w:t>
            </w:r>
          </w:p>
          <w:p w14:paraId="1E77B5F3" w14:textId="77777777" w:rsidR="00120D9E" w:rsidRDefault="000D5D9D">
            <w:pPr>
              <w:spacing w:before="0" w:after="0" w:line="240" w:lineRule="auto"/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Poland -&gt; Gdansk</w:t>
            </w:r>
          </w:p>
        </w:tc>
      </w:tr>
    </w:tbl>
    <w:p w14:paraId="57E1C26B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Record Unique Names</w:t>
      </w:r>
    </w:p>
    <w:p w14:paraId="0AEC7118" w14:textId="77777777" w:rsidR="00120D9E" w:rsidRDefault="000D5D9D">
      <w:pPr>
        <w:rPr>
          <w:lang w:val="bg-BG"/>
        </w:rPr>
      </w:pPr>
      <w:r>
        <w:t xml:space="preserve">Write a program, which will take a list of </w:t>
      </w:r>
      <w:r>
        <w:rPr>
          <w:b/>
        </w:rPr>
        <w:t>names</w:t>
      </w:r>
      <w:r>
        <w:t xml:space="preserve"> and print </w:t>
      </w:r>
      <w:r>
        <w:rPr>
          <w:b/>
        </w:rPr>
        <w:t>only</w:t>
      </w:r>
      <w:r>
        <w:t xml:space="preserve"> the </w:t>
      </w:r>
      <w:r>
        <w:rPr>
          <w:b/>
        </w:rPr>
        <w:t xml:space="preserve">unique </w:t>
      </w:r>
      <w:r>
        <w:t>names in the list.</w:t>
      </w:r>
    </w:p>
    <w:p w14:paraId="2BBB609D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20D9E" w14:paraId="00378508" w14:textId="77777777">
        <w:tc>
          <w:tcPr>
            <w:tcW w:w="1072" w:type="dxa"/>
            <w:shd w:val="clear" w:color="auto" w:fill="D9D9D9" w:themeFill="background1" w:themeFillShade="D9"/>
          </w:tcPr>
          <w:p w14:paraId="4E7638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2850724F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313E0DA7" w14:textId="77777777" w:rsidR="00120D9E" w:rsidRDefault="00120D9E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073" w:type="dxa"/>
            <w:shd w:val="clear" w:color="auto" w:fill="D9D9D9" w:themeFill="background1" w:themeFillShade="D9"/>
          </w:tcPr>
          <w:p w14:paraId="349E880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40D620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bottom w:val="nil"/>
            </w:tcBorders>
            <w:shd w:val="clear" w:color="auto" w:fill="auto"/>
          </w:tcPr>
          <w:p w14:paraId="7197AD6B" w14:textId="77777777" w:rsidR="00120D9E" w:rsidRDefault="00120D9E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0" w:type="dxa"/>
            <w:shd w:val="clear" w:color="auto" w:fill="D9D9D9" w:themeFill="background1" w:themeFillShade="D9"/>
          </w:tcPr>
          <w:p w14:paraId="62E4CBE5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E6EEAE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5A53860F" w14:textId="77777777">
        <w:tc>
          <w:tcPr>
            <w:tcW w:w="1072" w:type="dxa"/>
            <w:shd w:val="clear" w:color="auto" w:fill="auto"/>
          </w:tcPr>
          <w:p w14:paraId="6CF72BF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8</w:t>
            </w:r>
          </w:p>
          <w:p w14:paraId="615F8FE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A2191D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sho</w:t>
            </w:r>
          </w:p>
          <w:p w14:paraId="64E428D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0007EA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amat</w:t>
            </w:r>
          </w:p>
          <w:p w14:paraId="4E069FE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sho</w:t>
            </w:r>
          </w:p>
          <w:p w14:paraId="6F30802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32B2782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</w:t>
            </w:r>
          </w:p>
          <w:p w14:paraId="03B8F572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sho</w:t>
            </w:r>
          </w:p>
        </w:tc>
        <w:tc>
          <w:tcPr>
            <w:tcW w:w="1073" w:type="dxa"/>
            <w:shd w:val="clear" w:color="auto" w:fill="auto"/>
          </w:tcPr>
          <w:p w14:paraId="69ACD880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6FA884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sho</w:t>
            </w:r>
          </w:p>
          <w:p w14:paraId="744B0D9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amat</w:t>
            </w:r>
          </w:p>
          <w:p w14:paraId="7E54649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06A3EADF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597623C8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73" w:type="dxa"/>
            <w:shd w:val="clear" w:color="auto" w:fill="auto"/>
          </w:tcPr>
          <w:p w14:paraId="2447A76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6BED8B3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yle</w:t>
            </w:r>
          </w:p>
          <w:p w14:paraId="13024EF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ruce</w:t>
            </w:r>
          </w:p>
          <w:p w14:paraId="5A9C23F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331D549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aston</w:t>
            </w:r>
          </w:p>
          <w:p w14:paraId="0743CB4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awn</w:t>
            </w:r>
          </w:p>
          <w:p w14:paraId="4ED9234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7B2B2A2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awn</w:t>
            </w:r>
          </w:p>
          <w:p w14:paraId="41FC8EA1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</w:tc>
        <w:tc>
          <w:tcPr>
            <w:tcW w:w="1073" w:type="dxa"/>
            <w:shd w:val="clear" w:color="auto" w:fill="auto"/>
          </w:tcPr>
          <w:p w14:paraId="10F89188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yle</w:t>
            </w:r>
          </w:p>
          <w:p w14:paraId="2AF3B6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ruce</w:t>
            </w:r>
          </w:p>
          <w:p w14:paraId="629E8113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75CAB07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aston</w:t>
            </w:r>
          </w:p>
          <w:p w14:paraId="7BE1652D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awn</w:t>
            </w:r>
          </w:p>
        </w:tc>
        <w:tc>
          <w:tcPr>
            <w:tcW w:w="257" w:type="dxa"/>
            <w:tcBorders>
              <w:top w:val="nil"/>
              <w:bottom w:val="nil"/>
            </w:tcBorders>
            <w:shd w:val="clear" w:color="auto" w:fill="auto"/>
          </w:tcPr>
          <w:p w14:paraId="10F3715A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0" w:type="dxa"/>
            <w:shd w:val="clear" w:color="auto" w:fill="auto"/>
          </w:tcPr>
          <w:p w14:paraId="665042D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02208D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oki</w:t>
            </w:r>
          </w:p>
          <w:p w14:paraId="24B9801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oki</w:t>
            </w:r>
          </w:p>
          <w:p w14:paraId="7B749CD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oki</w:t>
            </w:r>
            <w:r>
              <w:rPr>
                <w:rFonts w:ascii="Consolas" w:hAnsi="Consolas"/>
                <w:lang w:val="bg-BG"/>
              </w:rPr>
              <w:br/>
            </w:r>
            <w:r>
              <w:rPr>
                <w:rFonts w:ascii="Consolas" w:hAnsi="Consolas"/>
              </w:rPr>
              <w:t>Roki</w:t>
            </w:r>
          </w:p>
          <w:p w14:paraId="43B2E3A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oki</w:t>
            </w:r>
          </w:p>
          <w:p w14:paraId="40D4C3B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ki</w:t>
            </w:r>
          </w:p>
        </w:tc>
        <w:tc>
          <w:tcPr>
            <w:tcW w:w="992" w:type="dxa"/>
            <w:shd w:val="clear" w:color="auto" w:fill="auto"/>
          </w:tcPr>
          <w:p w14:paraId="3D64AD27" w14:textId="77777777" w:rsidR="00120D9E" w:rsidRDefault="000D5D9D">
            <w:pPr>
              <w:spacing w:before="0" w:after="0" w:line="240" w:lineRule="auto"/>
            </w:pPr>
            <w:r>
              <w:rPr>
                <w:rFonts w:ascii="Consolas" w:hAnsi="Consolas"/>
              </w:rPr>
              <w:t>Roki</w:t>
            </w:r>
          </w:p>
        </w:tc>
      </w:tr>
    </w:tbl>
    <w:p w14:paraId="4163DEA9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Parking Lot</w:t>
      </w:r>
    </w:p>
    <w:p w14:paraId="2F61D542" w14:textId="77777777" w:rsidR="00120D9E" w:rsidRDefault="000D5D9D">
      <w:pPr>
        <w:rPr>
          <w:lang w:val="bg-BG"/>
        </w:rPr>
      </w:pPr>
      <w:r>
        <w:t>Write a program that:</w:t>
      </w:r>
    </w:p>
    <w:p w14:paraId="573F12FA" w14:textId="28E2AD8F" w:rsidR="00120D9E" w:rsidRDefault="000D5D9D"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Records a </w:t>
      </w:r>
      <w:r>
        <w:rPr>
          <w:b/>
        </w:rPr>
        <w:t>car number</w:t>
      </w:r>
      <w:r>
        <w:t xml:space="preserve"> for every car that enters the </w:t>
      </w:r>
      <w:r>
        <w:rPr>
          <w:b/>
        </w:rPr>
        <w:t>parking lot</w:t>
      </w:r>
      <w:r w:rsidR="00256F15">
        <w:rPr>
          <w:b/>
          <w:lang w:val="bg-BG"/>
        </w:rPr>
        <w:t>.</w:t>
      </w:r>
    </w:p>
    <w:p w14:paraId="29C7DE08" w14:textId="5E58E039" w:rsidR="00120D9E" w:rsidRDefault="000D5D9D">
      <w:pPr>
        <w:pStyle w:val="ListParagraph"/>
        <w:numPr>
          <w:ilvl w:val="0"/>
          <w:numId w:val="3"/>
        </w:numPr>
        <w:rPr>
          <w:b/>
          <w:lang w:val="bg-BG"/>
        </w:rPr>
      </w:pPr>
      <w:r>
        <w:t xml:space="preserve">Removes a </w:t>
      </w:r>
      <w:r>
        <w:rPr>
          <w:b/>
        </w:rPr>
        <w:t>car number</w:t>
      </w:r>
      <w:r>
        <w:t xml:space="preserve"> when the car leaves the </w:t>
      </w:r>
      <w:r>
        <w:rPr>
          <w:b/>
        </w:rPr>
        <w:t>parking lot</w:t>
      </w:r>
      <w:r w:rsidR="00256F15">
        <w:rPr>
          <w:b/>
          <w:lang w:val="bg-BG"/>
        </w:rPr>
        <w:t>.</w:t>
      </w:r>
    </w:p>
    <w:p w14:paraId="739DB13E" w14:textId="393B20C3" w:rsidR="00120D9E" w:rsidRDefault="000D5D9D">
      <w:pPr>
        <w:rPr>
          <w:rFonts w:ascii="Consolas" w:hAnsi="Consolas"/>
          <w:lang w:val="bg-BG"/>
        </w:rPr>
      </w:pPr>
      <w:r>
        <w:t xml:space="preserve">The input will be a string in the format: </w:t>
      </w:r>
      <w:r>
        <w:rPr>
          <w:rFonts w:ascii="Consolas" w:hAnsi="Consolas"/>
          <w:b/>
        </w:rPr>
        <w:t>"direction, carNumber"</w:t>
      </w:r>
      <w:r w:rsidRPr="00256F15">
        <w:rPr>
          <w:rFonts w:cstheme="minorHAnsi"/>
        </w:rPr>
        <w:t xml:space="preserve">. </w:t>
      </w:r>
      <w:r>
        <w:rPr>
          <w:rFonts w:cstheme="minorHAnsi"/>
        </w:rPr>
        <w:t>You will be receiving commands until the</w:t>
      </w:r>
      <w:r>
        <w:rPr>
          <w:rFonts w:ascii="Consolas" w:hAnsi="Consolas"/>
        </w:rPr>
        <w:t xml:space="preserve"> </w:t>
      </w:r>
      <w:r>
        <w:rPr>
          <w:b/>
        </w:rPr>
        <w:t>"</w:t>
      </w:r>
      <w:r>
        <w:rPr>
          <w:rFonts w:ascii="Consolas" w:hAnsi="Consolas"/>
          <w:b/>
        </w:rPr>
        <w:t>END</w:t>
      </w:r>
      <w:r>
        <w:rPr>
          <w:b/>
        </w:rPr>
        <w:t xml:space="preserve">" </w:t>
      </w:r>
      <w:r>
        <w:t>command</w:t>
      </w:r>
      <w:r>
        <w:rPr>
          <w:b/>
        </w:rPr>
        <w:t xml:space="preserve"> </w:t>
      </w:r>
      <w:r>
        <w:t>is</w:t>
      </w:r>
      <w:r>
        <w:rPr>
          <w:b/>
        </w:rPr>
        <w:t xml:space="preserve"> </w:t>
      </w:r>
      <w:r>
        <w:t>given.</w:t>
      </w:r>
    </w:p>
    <w:p w14:paraId="03A59DA6" w14:textId="77777777" w:rsidR="00120D9E" w:rsidRDefault="000D5D9D">
      <w:pPr>
        <w:rPr>
          <w:lang w:val="bg-BG"/>
        </w:rPr>
      </w:pPr>
      <w:r>
        <w:lastRenderedPageBreak/>
        <w:t>Print the car numbers of the cars, which are still in the parking lot:</w:t>
      </w:r>
    </w:p>
    <w:p w14:paraId="039DA22E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2693"/>
      </w:tblGrid>
      <w:tr w:rsidR="00120D9E" w14:paraId="110C1A1C" w14:textId="77777777" w:rsidTr="00256F15">
        <w:tc>
          <w:tcPr>
            <w:tcW w:w="1895" w:type="dxa"/>
            <w:shd w:val="clear" w:color="auto" w:fill="D9D9D9" w:themeFill="background1" w:themeFillShade="D9"/>
          </w:tcPr>
          <w:p w14:paraId="51636D04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E5A16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38EA5C37" w14:textId="77777777" w:rsidTr="00256F15">
        <w:tc>
          <w:tcPr>
            <w:tcW w:w="1895" w:type="dxa"/>
            <w:shd w:val="clear" w:color="auto" w:fill="auto"/>
          </w:tcPr>
          <w:p w14:paraId="1852588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2A1BCB6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1234TA</w:t>
            </w:r>
          </w:p>
          <w:p w14:paraId="0757E2E7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44AA</w:t>
            </w:r>
          </w:p>
          <w:p w14:paraId="51A86446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9999TT</w:t>
            </w:r>
          </w:p>
          <w:p w14:paraId="441BBFA6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66HI</w:t>
            </w:r>
          </w:p>
          <w:p w14:paraId="7794248F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1234TA</w:t>
            </w:r>
          </w:p>
          <w:p w14:paraId="094B7950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2F79B32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66HI</w:t>
            </w:r>
          </w:p>
          <w:p w14:paraId="6ADB9944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9876HH</w:t>
            </w:r>
          </w:p>
          <w:p w14:paraId="0593B054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22UU</w:t>
            </w:r>
          </w:p>
          <w:p w14:paraId="0DE04C47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2693" w:type="dxa"/>
            <w:shd w:val="clear" w:color="auto" w:fill="auto"/>
          </w:tcPr>
          <w:p w14:paraId="70DAF763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9999TT</w:t>
            </w:r>
          </w:p>
          <w:p w14:paraId="1B5188A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2844AA</w:t>
            </w:r>
          </w:p>
          <w:p w14:paraId="21F33F1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9876HH</w:t>
            </w:r>
          </w:p>
          <w:p w14:paraId="0BC8FEF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2822UU</w:t>
            </w:r>
          </w:p>
        </w:tc>
      </w:tr>
      <w:tr w:rsidR="00120D9E" w14:paraId="1B69D040" w14:textId="77777777" w:rsidTr="00256F15">
        <w:tc>
          <w:tcPr>
            <w:tcW w:w="1895" w:type="dxa"/>
            <w:shd w:val="clear" w:color="auto" w:fill="auto"/>
          </w:tcPr>
          <w:p w14:paraId="11E087F2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6DCBF9D8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1234TA</w:t>
            </w:r>
          </w:p>
          <w:p w14:paraId="453CD6BE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44AA</w:t>
            </w:r>
          </w:p>
          <w:p w14:paraId="4A0719DB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1234TA</w:t>
            </w:r>
          </w:p>
          <w:p w14:paraId="0D77B071" w14:textId="77777777" w:rsidR="00120D9E" w:rsidRDefault="000D5D9D">
            <w:pPr>
              <w:spacing w:before="0" w:after="0" w:line="240" w:lineRule="auto"/>
              <w:rPr>
                <w:bCs/>
              </w:rPr>
            </w:pPr>
            <w:r>
              <w:rPr>
                <w:bCs/>
              </w:rPr>
              <w:t>END</w:t>
            </w:r>
          </w:p>
        </w:tc>
        <w:tc>
          <w:tcPr>
            <w:tcW w:w="2693" w:type="dxa"/>
            <w:shd w:val="clear" w:color="auto" w:fill="auto"/>
          </w:tcPr>
          <w:p w14:paraId="43B8964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bookmarkStart w:id="4" w:name="OLE_LINK3"/>
            <w:bookmarkStart w:id="5" w:name="OLE_LINK2"/>
            <w:bookmarkStart w:id="6" w:name="OLE_LINK1"/>
            <w:r>
              <w:rPr>
                <w:rFonts w:ascii="Consolas" w:hAnsi="Consolas"/>
                <w:bCs/>
              </w:rPr>
              <w:t>Parking Lot is Empty</w:t>
            </w:r>
            <w:bookmarkEnd w:id="4"/>
            <w:bookmarkEnd w:id="5"/>
            <w:bookmarkEnd w:id="6"/>
          </w:p>
        </w:tc>
      </w:tr>
    </w:tbl>
    <w:p w14:paraId="196E3A61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Unique Usernames</w:t>
      </w:r>
    </w:p>
    <w:p w14:paraId="34C2505D" w14:textId="69FA5A36" w:rsidR="00120D9E" w:rsidRDefault="000D5D9D">
      <w:pPr>
        <w:jc w:val="both"/>
        <w:rPr>
          <w:lang w:val="bg-BG"/>
        </w:rPr>
      </w:pPr>
      <w:r>
        <w:t xml:space="preserve">Write a program that reads from the console a sequence of </w:t>
      </w:r>
      <w:r>
        <w:rPr>
          <w:b/>
        </w:rPr>
        <w:t>N usernames</w:t>
      </w:r>
      <w:r>
        <w:t xml:space="preserve"> and keeps a collection only of the </w:t>
      </w:r>
      <w:r>
        <w:rPr>
          <w:b/>
        </w:rPr>
        <w:t>unique</w:t>
      </w:r>
      <w:r>
        <w:t xml:space="preserve"> ones. </w:t>
      </w:r>
      <w:r>
        <w:rPr>
          <w:rFonts w:cs="Arial"/>
        </w:rPr>
        <w:t xml:space="preserve">On the </w:t>
      </w:r>
      <w:r>
        <w:rPr>
          <w:rFonts w:cs="Arial"/>
          <w:b/>
        </w:rPr>
        <w:t>first</w:t>
      </w:r>
      <w:r>
        <w:rPr>
          <w:rFonts w:cs="Arial"/>
        </w:rPr>
        <w:t xml:space="preserve"> line</w:t>
      </w:r>
      <w:r w:rsidR="00256F15">
        <w:rPr>
          <w:rFonts w:cs="Arial"/>
        </w:rPr>
        <w:t>,</w:t>
      </w:r>
      <w:r>
        <w:rPr>
          <w:rFonts w:cs="Arial"/>
        </w:rPr>
        <w:t xml:space="preserve"> you will be given an integer </w:t>
      </w:r>
      <w:r w:rsidRPr="006E0C5B">
        <w:rPr>
          <w:rFonts w:ascii="Consolas" w:hAnsi="Consolas" w:cs="Arial"/>
          <w:b/>
        </w:rPr>
        <w:t>N</w:t>
      </w:r>
      <w:r>
        <w:rPr>
          <w:rFonts w:cs="Arial"/>
        </w:rPr>
        <w:t xml:space="preserve">. On the next </w:t>
      </w:r>
      <w:r w:rsidRPr="00F902E8">
        <w:rPr>
          <w:rFonts w:ascii="Consolas" w:hAnsi="Consolas" w:cs="Arial"/>
          <w:b/>
        </w:rPr>
        <w:t>N</w:t>
      </w:r>
      <w:r>
        <w:rPr>
          <w:rFonts w:cs="Arial"/>
          <w:b/>
        </w:rPr>
        <w:t xml:space="preserve"> </w:t>
      </w:r>
      <w:r>
        <w:rPr>
          <w:rFonts w:cs="Arial"/>
        </w:rPr>
        <w:t>lines</w:t>
      </w:r>
      <w:r w:rsidR="00256F15">
        <w:rPr>
          <w:rFonts w:cs="Arial"/>
        </w:rPr>
        <w:t>,</w:t>
      </w:r>
      <w:r>
        <w:rPr>
          <w:rFonts w:cs="Arial"/>
        </w:rPr>
        <w:t xml:space="preserve"> you will receive </w:t>
      </w:r>
      <w:r>
        <w:rPr>
          <w:rFonts w:cs="Arial"/>
          <w:b/>
        </w:rPr>
        <w:t>one</w:t>
      </w:r>
      <w:r>
        <w:rPr>
          <w:rFonts w:cs="Arial"/>
        </w:rPr>
        <w:t xml:space="preserve"> username </w:t>
      </w:r>
      <w:r>
        <w:rPr>
          <w:rFonts w:cs="Arial"/>
          <w:b/>
        </w:rPr>
        <w:t>per</w:t>
      </w:r>
      <w:r>
        <w:rPr>
          <w:rFonts w:cs="Arial"/>
        </w:rPr>
        <w:t xml:space="preserve"> </w:t>
      </w:r>
      <w:r>
        <w:rPr>
          <w:rFonts w:cs="Arial"/>
          <w:b/>
        </w:rPr>
        <w:t>line</w:t>
      </w:r>
      <w:r>
        <w:rPr>
          <w:rFonts w:cs="Arial"/>
        </w:rPr>
        <w:t xml:space="preserve">. </w:t>
      </w:r>
      <w:r>
        <w:t xml:space="preserve">Print the collection on the console in </w:t>
      </w:r>
      <w:r>
        <w:rPr>
          <w:b/>
        </w:rPr>
        <w:t>order</w:t>
      </w:r>
      <w:r>
        <w:t xml:space="preserve"> of </w:t>
      </w:r>
      <w:r>
        <w:rPr>
          <w:b/>
        </w:rPr>
        <w:t>insertion</w:t>
      </w:r>
      <w:r>
        <w:t>:</w:t>
      </w:r>
    </w:p>
    <w:p w14:paraId="1D91D14F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36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1563"/>
      </w:tblGrid>
      <w:tr w:rsidR="00120D9E" w14:paraId="4CD4B55E" w14:textId="77777777">
        <w:tc>
          <w:tcPr>
            <w:tcW w:w="2121" w:type="dxa"/>
            <w:shd w:val="clear" w:color="auto" w:fill="D9D9D9" w:themeFill="background1" w:themeFillShade="D9"/>
          </w:tcPr>
          <w:p w14:paraId="7E178F26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68DBA1A2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64A5D0EE" w14:textId="77777777">
        <w:tc>
          <w:tcPr>
            <w:tcW w:w="2121" w:type="dxa"/>
            <w:shd w:val="clear" w:color="auto" w:fill="auto"/>
          </w:tcPr>
          <w:p w14:paraId="173EB81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6</w:t>
            </w:r>
          </w:p>
          <w:p w14:paraId="5C29BF4B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489C9822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3A851BCE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1F88844E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Pesho</w:t>
            </w:r>
          </w:p>
          <w:p w14:paraId="53486F57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1CE42FA1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iceGuy1234</w:t>
            </w:r>
          </w:p>
        </w:tc>
        <w:tc>
          <w:tcPr>
            <w:tcW w:w="1563" w:type="dxa"/>
            <w:shd w:val="clear" w:color="auto" w:fill="auto"/>
          </w:tcPr>
          <w:p w14:paraId="7903F0D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273BD255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Pesho</w:t>
            </w:r>
          </w:p>
          <w:p w14:paraId="3D00D986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NiceGuy1234</w:t>
            </w:r>
          </w:p>
        </w:tc>
      </w:tr>
    </w:tbl>
    <w:p w14:paraId="51CB4BBA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Sets of Elements</w:t>
      </w:r>
    </w:p>
    <w:p w14:paraId="7F25097D" w14:textId="52E11BB4" w:rsidR="00120D9E" w:rsidRDefault="000D5D9D">
      <w:pPr>
        <w:jc w:val="both"/>
        <w:rPr>
          <w:lang w:val="bg-BG"/>
        </w:rPr>
      </w:pPr>
      <w:r>
        <w:t xml:space="preserve">Write a program that prints a </w:t>
      </w:r>
      <w:r>
        <w:rPr>
          <w:b/>
        </w:rPr>
        <w:t>set of elements</w:t>
      </w:r>
      <w:r>
        <w:t>. On the first line</w:t>
      </w:r>
      <w:r w:rsidR="00256F15">
        <w:t>,</w:t>
      </w:r>
      <w:r>
        <w:t xml:space="preserve"> you will receive two numbers</w:t>
      </w:r>
      <w:r w:rsidR="00DB7C9F">
        <w:t xml:space="preserve"> –</w:t>
      </w:r>
      <w:r>
        <w:t xml:space="preserve"> </w:t>
      </w:r>
      <w:r w:rsidRPr="00742041">
        <w:rPr>
          <w:rFonts w:ascii="Consolas" w:hAnsi="Consolas"/>
          <w:b/>
        </w:rPr>
        <w:t>n</w:t>
      </w:r>
      <w:r>
        <w:t xml:space="preserve"> and </w:t>
      </w:r>
      <w:r w:rsidRPr="00742041">
        <w:rPr>
          <w:rFonts w:ascii="Consolas" w:hAnsi="Consolas"/>
          <w:b/>
        </w:rPr>
        <w:t>m</w:t>
      </w:r>
      <w:r>
        <w:t xml:space="preserve">, which represent the lengths of two separate sets. On the next </w:t>
      </w:r>
      <w:r w:rsidRPr="00EF6750">
        <w:rPr>
          <w:rFonts w:ascii="Consolas" w:hAnsi="Consolas"/>
          <w:b/>
        </w:rPr>
        <w:t>n</w:t>
      </w:r>
      <w:r w:rsidRPr="00EF6750">
        <w:rPr>
          <w:rFonts w:ascii="Consolas" w:hAnsi="Consolas"/>
        </w:rPr>
        <w:t xml:space="preserve"> + </w:t>
      </w:r>
      <w:r w:rsidRPr="00EF6750">
        <w:rPr>
          <w:rFonts w:ascii="Consolas" w:hAnsi="Consolas"/>
          <w:b/>
        </w:rPr>
        <w:t>m</w:t>
      </w:r>
      <w:r>
        <w:t xml:space="preserve"> lines you will receive </w:t>
      </w:r>
      <w:r w:rsidRPr="005F751B">
        <w:rPr>
          <w:rFonts w:ascii="Consolas" w:hAnsi="Consolas"/>
          <w:b/>
        </w:rPr>
        <w:t>n</w:t>
      </w:r>
      <w:r>
        <w:t xml:space="preserve"> numbers, which are the numbers in the </w:t>
      </w:r>
      <w:r>
        <w:rPr>
          <w:b/>
        </w:rPr>
        <w:t>first</w:t>
      </w:r>
      <w:r>
        <w:t xml:space="preserve"> set, and </w:t>
      </w:r>
      <w:r w:rsidRPr="005F751B">
        <w:rPr>
          <w:rFonts w:ascii="Consolas" w:hAnsi="Consolas"/>
          <w:b/>
        </w:rPr>
        <w:t>m</w:t>
      </w:r>
      <w:r>
        <w:t xml:space="preserve"> numbers, which are in the </w:t>
      </w:r>
      <w:r>
        <w:rPr>
          <w:b/>
        </w:rPr>
        <w:t>second</w:t>
      </w:r>
      <w:r>
        <w:t xml:space="preserve"> set. Find all the </w:t>
      </w:r>
      <w:r>
        <w:rPr>
          <w:b/>
        </w:rPr>
        <w:t>unique</w:t>
      </w:r>
      <w:r>
        <w:t xml:space="preserve"> </w:t>
      </w:r>
      <w:r>
        <w:rPr>
          <w:b/>
        </w:rPr>
        <w:t>elements</w:t>
      </w:r>
      <w:r>
        <w:t xml:space="preserve"> that appear in </w:t>
      </w:r>
      <w:r>
        <w:rPr>
          <w:b/>
        </w:rPr>
        <w:t>both of them</w:t>
      </w:r>
      <w:r>
        <w:t xml:space="preserve"> and </w:t>
      </w:r>
      <w:r>
        <w:rPr>
          <w:b/>
        </w:rPr>
        <w:t>print</w:t>
      </w:r>
      <w:r>
        <w:t xml:space="preserve"> them in the order in which they appear in the </w:t>
      </w:r>
      <w:r>
        <w:rPr>
          <w:b/>
        </w:rPr>
        <w:t>first</w:t>
      </w:r>
      <w:r>
        <w:t xml:space="preserve"> set</w:t>
      </w:r>
      <w:r w:rsidR="001F01FE">
        <w:t xml:space="preserve"> –</w:t>
      </w:r>
      <w:r>
        <w:t xml:space="preserve"> </w:t>
      </w:r>
      <w:r w:rsidRPr="001F01FE">
        <w:rPr>
          <w:rFonts w:ascii="Consolas" w:hAnsi="Consolas"/>
          <w:b/>
        </w:rPr>
        <w:t>n</w:t>
      </w:r>
      <w:r>
        <w:t>.</w:t>
      </w:r>
    </w:p>
    <w:p w14:paraId="157E6B0F" w14:textId="77777777" w:rsidR="00761039" w:rsidRDefault="00761039">
      <w:pPr>
        <w:spacing w:after="0"/>
        <w:jc w:val="both"/>
        <w:rPr>
          <w:b/>
        </w:rPr>
      </w:pPr>
    </w:p>
    <w:p w14:paraId="4AEA0854" w14:textId="11BCDD31" w:rsidR="00120D9E" w:rsidRDefault="000D5D9D">
      <w:pPr>
        <w:spacing w:after="0"/>
        <w:jc w:val="both"/>
        <w:rPr>
          <w:b/>
          <w:lang w:val="bg-BG"/>
        </w:rPr>
      </w:pPr>
      <w:r>
        <w:rPr>
          <w:b/>
        </w:rPr>
        <w:t>For example:</w:t>
      </w:r>
    </w:p>
    <w:p w14:paraId="0F4E6B8A" w14:textId="77777777" w:rsidR="00120D9E" w:rsidRDefault="000D5D9D">
      <w:pPr>
        <w:spacing w:after="0"/>
        <w:jc w:val="both"/>
        <w:rPr>
          <w:lang w:val="bg-BG"/>
        </w:rPr>
      </w:pPr>
      <w:r>
        <w:t xml:space="preserve">Set with length </w:t>
      </w:r>
      <w:r w:rsidRPr="00761039">
        <w:rPr>
          <w:rFonts w:ascii="Consolas" w:hAnsi="Consolas"/>
        </w:rPr>
        <w:t>n</w:t>
      </w:r>
      <w:r>
        <w:t xml:space="preserve"> = </w:t>
      </w:r>
      <w:r w:rsidRPr="00761039">
        <w:rPr>
          <w:rFonts w:ascii="Consolas" w:hAnsi="Consolas"/>
        </w:rPr>
        <w:t xml:space="preserve">4: {1, </w:t>
      </w:r>
      <w:r w:rsidRPr="00761039">
        <w:rPr>
          <w:rFonts w:ascii="Consolas" w:hAnsi="Consolas"/>
          <w:b/>
        </w:rPr>
        <w:t>3</w:t>
      </w:r>
      <w:r w:rsidRPr="00761039">
        <w:rPr>
          <w:rFonts w:ascii="Consolas" w:hAnsi="Consolas"/>
        </w:rPr>
        <w:t xml:space="preserve">, </w:t>
      </w:r>
      <w:r w:rsidRPr="00761039">
        <w:rPr>
          <w:rFonts w:ascii="Consolas" w:hAnsi="Consolas"/>
          <w:b/>
        </w:rPr>
        <w:t>5</w:t>
      </w:r>
      <w:r w:rsidRPr="00761039">
        <w:rPr>
          <w:rFonts w:ascii="Consolas" w:hAnsi="Consolas"/>
        </w:rPr>
        <w:t>, 7}</w:t>
      </w:r>
    </w:p>
    <w:p w14:paraId="4E804B9F" w14:textId="77777777" w:rsidR="00120D9E" w:rsidRPr="00761039" w:rsidRDefault="000D5D9D">
      <w:pPr>
        <w:spacing w:after="0"/>
        <w:jc w:val="both"/>
        <w:rPr>
          <w:rFonts w:ascii="Consolas" w:hAnsi="Consolas"/>
          <w:lang w:val="bg-BG"/>
        </w:rPr>
      </w:pPr>
      <w:r>
        <w:lastRenderedPageBreak/>
        <w:t xml:space="preserve">Set with length </w:t>
      </w:r>
      <w:r w:rsidRPr="00761039">
        <w:rPr>
          <w:rFonts w:ascii="Consolas" w:hAnsi="Consolas"/>
        </w:rPr>
        <w:t>m</w:t>
      </w:r>
      <w:r>
        <w:t xml:space="preserve"> = </w:t>
      </w:r>
      <w:r w:rsidRPr="00761039">
        <w:rPr>
          <w:rFonts w:ascii="Consolas" w:hAnsi="Consolas"/>
        </w:rPr>
        <w:t>3: {</w:t>
      </w:r>
      <w:r w:rsidRPr="00761039">
        <w:rPr>
          <w:rFonts w:ascii="Consolas" w:hAnsi="Consolas"/>
          <w:b/>
        </w:rPr>
        <w:t>3</w:t>
      </w:r>
      <w:r w:rsidRPr="00761039">
        <w:rPr>
          <w:rFonts w:ascii="Consolas" w:hAnsi="Consolas"/>
        </w:rPr>
        <w:t xml:space="preserve">, 4, </w:t>
      </w:r>
      <w:r w:rsidRPr="00761039">
        <w:rPr>
          <w:rFonts w:ascii="Consolas" w:hAnsi="Consolas"/>
          <w:b/>
        </w:rPr>
        <w:t>5</w:t>
      </w:r>
      <w:r w:rsidRPr="00761039">
        <w:rPr>
          <w:rFonts w:ascii="Consolas" w:hAnsi="Consolas"/>
        </w:rPr>
        <w:t>}</w:t>
      </w:r>
    </w:p>
    <w:p w14:paraId="3B0D4149" w14:textId="500D8713" w:rsidR="00120D9E" w:rsidRPr="00256F15" w:rsidRDefault="000D5D9D">
      <w:pPr>
        <w:spacing w:after="0"/>
        <w:jc w:val="both"/>
      </w:pPr>
      <w:r>
        <w:t xml:space="preserve">Set that contains all the </w:t>
      </w:r>
      <w:r>
        <w:rPr>
          <w:b/>
        </w:rPr>
        <w:t>elements</w:t>
      </w:r>
      <w:r>
        <w:t xml:space="preserve"> that repeat in </w:t>
      </w:r>
      <w:r>
        <w:rPr>
          <w:b/>
        </w:rPr>
        <w:t>both</w:t>
      </w:r>
      <w:r>
        <w:t xml:space="preserve"> </w:t>
      </w:r>
      <w:r>
        <w:rPr>
          <w:b/>
        </w:rPr>
        <w:t>sets</w:t>
      </w:r>
      <w:r>
        <w:t xml:space="preserve"> </w:t>
      </w:r>
      <w:r w:rsidR="00CC7630">
        <w:rPr>
          <w:rFonts w:cstheme="minorHAnsi"/>
        </w:rPr>
        <w:t>→</w:t>
      </w:r>
      <w:r>
        <w:t xml:space="preserve"> </w:t>
      </w:r>
      <w:r w:rsidRPr="00CC7630">
        <w:rPr>
          <w:rFonts w:ascii="Consolas" w:hAnsi="Consolas"/>
        </w:rPr>
        <w:t>{</w:t>
      </w:r>
      <w:r w:rsidRPr="00CC7630">
        <w:rPr>
          <w:rFonts w:ascii="Consolas" w:hAnsi="Consolas"/>
          <w:b/>
        </w:rPr>
        <w:t>3</w:t>
      </w:r>
      <w:r w:rsidRPr="00CC7630">
        <w:rPr>
          <w:rFonts w:ascii="Consolas" w:hAnsi="Consolas"/>
        </w:rPr>
        <w:t xml:space="preserve">, </w:t>
      </w:r>
      <w:r w:rsidRPr="00CC7630">
        <w:rPr>
          <w:rFonts w:ascii="Consolas" w:hAnsi="Consolas"/>
          <w:b/>
        </w:rPr>
        <w:t>5</w:t>
      </w:r>
      <w:r w:rsidRPr="00CC7630">
        <w:rPr>
          <w:rFonts w:ascii="Consolas" w:hAnsi="Consolas"/>
        </w:rPr>
        <w:t>}</w:t>
      </w:r>
    </w:p>
    <w:p w14:paraId="068E6C75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8"/>
        <w:gridCol w:w="1277"/>
      </w:tblGrid>
      <w:tr w:rsidR="00120D9E" w14:paraId="18CE6E30" w14:textId="77777777">
        <w:tc>
          <w:tcPr>
            <w:tcW w:w="1128" w:type="dxa"/>
            <w:shd w:val="clear" w:color="auto" w:fill="D9D9D9" w:themeFill="background1" w:themeFillShade="D9"/>
          </w:tcPr>
          <w:p w14:paraId="20E37D4D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24AC0AC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491AE804" w14:textId="77777777">
        <w:tc>
          <w:tcPr>
            <w:tcW w:w="1128" w:type="dxa"/>
            <w:shd w:val="clear" w:color="auto" w:fill="auto"/>
          </w:tcPr>
          <w:p w14:paraId="4265E9E6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 3</w:t>
            </w:r>
          </w:p>
          <w:p w14:paraId="5ACAFAD0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3804EAB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FADFAB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40786F89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7</w:t>
            </w:r>
          </w:p>
          <w:p w14:paraId="675BBCE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456BA7FD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</w:t>
            </w:r>
          </w:p>
          <w:p w14:paraId="4E187139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1ABC6928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3 5</w:t>
            </w:r>
          </w:p>
        </w:tc>
      </w:tr>
      <w:tr w:rsidR="00120D9E" w14:paraId="5FF097E5" w14:textId="77777777">
        <w:tc>
          <w:tcPr>
            <w:tcW w:w="1128" w:type="dxa"/>
            <w:shd w:val="clear" w:color="auto" w:fill="auto"/>
          </w:tcPr>
          <w:p w14:paraId="2843BC0B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 2</w:t>
            </w:r>
          </w:p>
          <w:p w14:paraId="4991BCA0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76FE1CA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0D9E9E19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1923CDC5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0D99CA3F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1</w:t>
            </w:r>
          </w:p>
        </w:tc>
      </w:tr>
    </w:tbl>
    <w:p w14:paraId="204859B3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360"/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Periodic Table</w:t>
      </w:r>
    </w:p>
    <w:p w14:paraId="00C00B95" w14:textId="469B75E9" w:rsidR="00120D9E" w:rsidRPr="00256F15" w:rsidRDefault="000D5D9D">
      <w:pPr>
        <w:jc w:val="both"/>
      </w:pPr>
      <w:r>
        <w:t xml:space="preserve">Write a program that keeps all the </w:t>
      </w:r>
      <w:r>
        <w:rPr>
          <w:b/>
        </w:rPr>
        <w:t>unique</w:t>
      </w:r>
      <w:r>
        <w:t xml:space="preserve"> chemical </w:t>
      </w:r>
      <w:r>
        <w:rPr>
          <w:b/>
        </w:rPr>
        <w:t>elements</w:t>
      </w:r>
      <w:r>
        <w:t>. On the first line</w:t>
      </w:r>
      <w:r w:rsidR="00256F15">
        <w:t>,</w:t>
      </w:r>
      <w:r>
        <w:t xml:space="preserve"> you will be given a number </w:t>
      </w:r>
      <w:r w:rsidRPr="00904785">
        <w:rPr>
          <w:rFonts w:ascii="Consolas" w:hAnsi="Consolas"/>
          <w:b/>
        </w:rPr>
        <w:t>n</w:t>
      </w:r>
      <w:r w:rsidR="00904785">
        <w:t xml:space="preserve"> – </w:t>
      </w:r>
      <w:r>
        <w:t xml:space="preserve"> the </w:t>
      </w:r>
      <w:r>
        <w:rPr>
          <w:b/>
        </w:rPr>
        <w:t>count</w:t>
      </w:r>
      <w:r>
        <w:t xml:space="preserve"> of input </w:t>
      </w:r>
      <w:r>
        <w:rPr>
          <w:b/>
        </w:rPr>
        <w:t>lines</w:t>
      </w:r>
      <w:r>
        <w:t xml:space="preserve"> that you are going to receive. On the next </w:t>
      </w:r>
      <w:r w:rsidRPr="00904785">
        <w:rPr>
          <w:rFonts w:ascii="Consolas" w:hAnsi="Consolas"/>
          <w:b/>
        </w:rPr>
        <w:t>n</w:t>
      </w:r>
      <w:r>
        <w:t xml:space="preserve"> lines</w:t>
      </w:r>
      <w:r w:rsidR="00256F15">
        <w:t>,</w:t>
      </w:r>
      <w:r>
        <w:t xml:space="preserve"> you will be receiving </w:t>
      </w:r>
      <w:r>
        <w:rPr>
          <w:b/>
        </w:rPr>
        <w:t>chemical</w:t>
      </w:r>
      <w:r>
        <w:t xml:space="preserve"> </w:t>
      </w:r>
      <w:r>
        <w:rPr>
          <w:b/>
        </w:rPr>
        <w:t>compounds</w:t>
      </w:r>
      <w:r>
        <w:t xml:space="preserve">, 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. Your task is to print all the </w:t>
      </w:r>
      <w:r>
        <w:rPr>
          <w:b/>
        </w:rPr>
        <w:t>unique ones</w:t>
      </w:r>
      <w:r>
        <w:t xml:space="preserve"> in </w:t>
      </w:r>
      <w:r>
        <w:rPr>
          <w:b/>
        </w:rPr>
        <w:t>ascending</w:t>
      </w:r>
      <w:r>
        <w:t xml:space="preserve"> </w:t>
      </w:r>
      <w:r>
        <w:rPr>
          <w:b/>
        </w:rPr>
        <w:t>order</w:t>
      </w:r>
      <w:r>
        <w:t>:</w:t>
      </w:r>
    </w:p>
    <w:p w14:paraId="6288FBBD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439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694"/>
      </w:tblGrid>
      <w:tr w:rsidR="00120D9E" w14:paraId="2942D371" w14:textId="77777777">
        <w:tc>
          <w:tcPr>
            <w:tcW w:w="1696" w:type="dxa"/>
            <w:shd w:val="clear" w:color="auto" w:fill="D9D9D9" w:themeFill="background1" w:themeFillShade="D9"/>
          </w:tcPr>
          <w:p w14:paraId="3C2E6CBC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C0E3CE4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6C940E96" w14:textId="77777777">
        <w:tc>
          <w:tcPr>
            <w:tcW w:w="1696" w:type="dxa"/>
            <w:shd w:val="clear" w:color="auto" w:fill="auto"/>
          </w:tcPr>
          <w:p w14:paraId="03B65D03" w14:textId="77777777" w:rsidR="00120D9E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t>4</w:t>
            </w:r>
          </w:p>
          <w:p w14:paraId="061AF018" w14:textId="77777777" w:rsidR="00120D9E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t>Ce O</w:t>
            </w:r>
          </w:p>
          <w:p w14:paraId="52797E71" w14:textId="77777777" w:rsidR="00120D9E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t>Mo O Ce</w:t>
            </w:r>
          </w:p>
          <w:p w14:paraId="19F497F5" w14:textId="77777777" w:rsidR="00120D9E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t>Ee</w:t>
            </w:r>
          </w:p>
          <w:p w14:paraId="577662DA" w14:textId="77777777" w:rsidR="00120D9E" w:rsidRDefault="000D5D9D">
            <w:pPr>
              <w:spacing w:after="0" w:line="240" w:lineRule="auto"/>
              <w:jc w:val="both"/>
            </w:pPr>
            <w:r>
              <w:t>Mo</w:t>
            </w:r>
          </w:p>
        </w:tc>
        <w:tc>
          <w:tcPr>
            <w:tcW w:w="2693" w:type="dxa"/>
            <w:shd w:val="clear" w:color="auto" w:fill="auto"/>
          </w:tcPr>
          <w:p w14:paraId="73BB1EA8" w14:textId="77777777" w:rsidR="00120D9E" w:rsidRDefault="000D5D9D">
            <w:pPr>
              <w:spacing w:after="0" w:line="240" w:lineRule="auto"/>
              <w:jc w:val="both"/>
            </w:pPr>
            <w:r>
              <w:t>Ce Ee Mo O</w:t>
            </w:r>
          </w:p>
        </w:tc>
      </w:tr>
      <w:tr w:rsidR="00120D9E" w14:paraId="641919AC" w14:textId="77777777">
        <w:tc>
          <w:tcPr>
            <w:tcW w:w="1696" w:type="dxa"/>
            <w:shd w:val="clear" w:color="auto" w:fill="auto"/>
          </w:tcPr>
          <w:p w14:paraId="07007E91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39042DB5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Ge Ch O Ne</w:t>
            </w:r>
          </w:p>
          <w:p w14:paraId="705A58F6" w14:textId="77777777" w:rsidR="00120D9E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t>Nb Mo Tc</w:t>
            </w:r>
          </w:p>
          <w:p w14:paraId="5513B7E6" w14:textId="77777777" w:rsidR="00120D9E" w:rsidRDefault="000D5D9D">
            <w:pPr>
              <w:spacing w:after="0" w:line="240" w:lineRule="auto"/>
              <w:jc w:val="both"/>
            </w:pPr>
            <w:r>
              <w:t>O Ne</w:t>
            </w:r>
          </w:p>
        </w:tc>
        <w:tc>
          <w:tcPr>
            <w:tcW w:w="2693" w:type="dxa"/>
            <w:shd w:val="clear" w:color="auto" w:fill="auto"/>
          </w:tcPr>
          <w:p w14:paraId="7082C6FF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Ch Ge Mo Nb Ne O Tc</w:t>
            </w:r>
          </w:p>
        </w:tc>
      </w:tr>
    </w:tbl>
    <w:p w14:paraId="31FAD133" w14:textId="77777777" w:rsidR="00120D9E" w:rsidRDefault="00120D9E">
      <w:pPr>
        <w:rPr>
          <w:lang w:val="bg-BG"/>
        </w:rPr>
      </w:pPr>
    </w:p>
    <w:p w14:paraId="7E3852B6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Even Times</w:t>
      </w:r>
    </w:p>
    <w:p w14:paraId="51CA115E" w14:textId="1F245270" w:rsidR="00120D9E" w:rsidRDefault="000D5D9D">
      <w:pPr>
        <w:jc w:val="both"/>
        <w:rPr>
          <w:rFonts w:cstheme="minorHAnsi"/>
          <w:lang w:val="bg-BG"/>
        </w:rPr>
      </w:pP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Write a program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print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from a collection, which appears an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time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in it. On the first line, you will be given </w:t>
      </w:r>
      <w:r w:rsidRPr="00B85B68">
        <w:rPr>
          <w:rFonts w:ascii="Consolas" w:hAnsi="Consolas" w:cstheme="minorHAnsi"/>
          <w:b/>
          <w:bCs/>
          <w:color w:val="000000"/>
          <w:shd w:val="clear" w:color="auto" w:fill="FFFFFF"/>
        </w:rPr>
        <w:t>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– the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count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intege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receive. On the next </w:t>
      </w:r>
      <w:r w:rsidRPr="00B85B68">
        <w:rPr>
          <w:rFonts w:ascii="Consolas" w:hAnsi="Consolas" w:cstheme="minorHAnsi"/>
          <w:b/>
          <w:bCs/>
          <w:color w:val="000000"/>
          <w:shd w:val="clear" w:color="auto" w:fill="FFFFFF"/>
        </w:rPr>
        <w:t>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lines</w:t>
      </w:r>
      <w:r w:rsidR="00256F15">
        <w:rPr>
          <w:rFonts w:cstheme="minorHAnsi"/>
          <w:color w:val="000000"/>
          <w:sz w:val="21"/>
          <w:szCs w:val="21"/>
          <w:shd w:val="clear" w:color="auto" w:fill="FFFFFF"/>
          <w:lang w:val="bg-BG"/>
        </w:rPr>
        <w:t>,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be receiving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the numbe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. It is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lastRenderedPageBreak/>
        <w:t>guaranteed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only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one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them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appea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n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times. Your task is to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find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nd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print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it in the end. </w:t>
      </w:r>
    </w:p>
    <w:p w14:paraId="500929BA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254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1277"/>
      </w:tblGrid>
      <w:tr w:rsidR="00120D9E" w14:paraId="7634B702" w14:textId="77777777">
        <w:tc>
          <w:tcPr>
            <w:tcW w:w="1270" w:type="dxa"/>
            <w:shd w:val="clear" w:color="auto" w:fill="D9D9D9" w:themeFill="background1" w:themeFillShade="D9"/>
          </w:tcPr>
          <w:p w14:paraId="0A92919A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3E869EF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53FD5466" w14:textId="77777777">
        <w:tc>
          <w:tcPr>
            <w:tcW w:w="1270" w:type="dxa"/>
            <w:shd w:val="clear" w:color="auto" w:fill="auto"/>
          </w:tcPr>
          <w:p w14:paraId="5F5DC8F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BF40566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4B7FE715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-1</w:t>
            </w:r>
          </w:p>
          <w:p w14:paraId="04D0DFFB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5C2D615F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2</w:t>
            </w:r>
          </w:p>
        </w:tc>
      </w:tr>
      <w:tr w:rsidR="00120D9E" w14:paraId="39545D84" w14:textId="77777777">
        <w:trPr>
          <w:trHeight w:val="1643"/>
        </w:trPr>
        <w:tc>
          <w:tcPr>
            <w:tcW w:w="1270" w:type="dxa"/>
            <w:shd w:val="clear" w:color="auto" w:fill="auto"/>
          </w:tcPr>
          <w:p w14:paraId="389BB38F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48443B02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7C988F31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03BA5858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1EDBE018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0A92A89B" w14:textId="67E8495B" w:rsidR="00120D9E" w:rsidRPr="00256F15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375B0179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1</w:t>
            </w:r>
          </w:p>
        </w:tc>
      </w:tr>
    </w:tbl>
    <w:p w14:paraId="749473A1" w14:textId="77777777" w:rsidR="00120D9E" w:rsidRDefault="00120D9E"/>
    <w:sectPr w:rsidR="00120D9E">
      <w:headerReference w:type="default" r:id="rId9"/>
      <w:footerReference w:type="default" r:id="rId1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588B16" w14:textId="77777777" w:rsidR="00D04453" w:rsidRDefault="00D04453">
      <w:pPr>
        <w:spacing w:before="0" w:after="0" w:line="240" w:lineRule="auto"/>
      </w:pPr>
      <w:r>
        <w:separator/>
      </w:r>
    </w:p>
  </w:endnote>
  <w:endnote w:type="continuationSeparator" w:id="0">
    <w:p w14:paraId="6EDDB161" w14:textId="77777777" w:rsidR="00D04453" w:rsidRDefault="00D0445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D284EE" w14:textId="77777777" w:rsidR="00120D9E" w:rsidRDefault="000D5D9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6" behindDoc="1" locked="0" layoutInCell="1" allowOverlap="1" wp14:anchorId="55424ED0" wp14:editId="6BD65BC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720"/>
                      </a:xfrm>
                      <a:prstGeom prst="line">
                        <a:avLst/>
                      </a:prstGeom>
                      <a:ln w="12600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flat"/>
              <v:fill o:detectmouseclick="t" on="false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11" behindDoc="1" locked="0" layoutInCell="1" allowOverlap="1" wp14:anchorId="198BAF72" wp14:editId="1ED66D4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415C946" w14:textId="77777777" w:rsidR="00120D9E" w:rsidRDefault="000D5D9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Internet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7" w:name="_Hlk24191091"/>
                          <w:bookmarkEnd w:id="7"/>
                        </w:p>
                        <w:p w14:paraId="52D72FE9" w14:textId="77777777" w:rsidR="00120D9E" w:rsidRDefault="000D5D9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36542797" wp14:editId="557F9B81">
                                <wp:extent cx="179705" cy="179705"/>
                                <wp:effectExtent l="0" t="0" r="0" b="0"/>
                                <wp:docPr id="4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B7D80ED" wp14:editId="38C7CE81">
                                <wp:extent cx="179705" cy="179705"/>
                                <wp:effectExtent l="0" t="0" r="0" b="0"/>
                                <wp:docPr id="5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6449EC80" wp14:editId="0302C8D7">
                                <wp:extent cx="179705" cy="179705"/>
                                <wp:effectExtent l="0" t="0" r="0" b="0"/>
                                <wp:docPr id="6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CDF8785" wp14:editId="465EC1A0">
                                <wp:extent cx="179705" cy="179705"/>
                                <wp:effectExtent l="0" t="0" r="0" b="0"/>
                                <wp:docPr id="7" name="Picture 2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3C36EC78" wp14:editId="221A8D2A">
                                <wp:extent cx="179705" cy="179705"/>
                                <wp:effectExtent l="0" t="0" r="0" b="0"/>
                                <wp:docPr id="8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6FA6485D" wp14:editId="59331C42">
                                <wp:extent cx="179705" cy="179705"/>
                                <wp:effectExtent l="0" t="0" r="0" b="0"/>
                                <wp:docPr id="9" name="Picture 1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8CFEF37" wp14:editId="7C18BF48">
                                <wp:extent cx="179705" cy="179705"/>
                                <wp:effectExtent l="0" t="0" r="0" b="0"/>
                                <wp:docPr id="10" name="Picture 2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C6F3719" wp14:editId="31A1A35C">
                                <wp:extent cx="179705" cy="179705"/>
                                <wp:effectExtent l="0" t="0" r="0" b="0"/>
                                <wp:docPr id="11" name="Pictur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104BBC4" wp14:editId="4DA422A6">
                                <wp:extent cx="179705" cy="179705"/>
                                <wp:effectExtent l="0" t="0" r="0" b="0"/>
                                <wp:docPr id="12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198BAF72" id="Text Box 16" o:spid="_x0000_s1026" style="position:absolute;margin-left:109pt;margin-top:7pt;width:411.45pt;height:40.5pt;z-index:-5033164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415C946" w14:textId="77777777" w:rsidR="00120D9E" w:rsidRDefault="000D5D9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1">
                      <w:r>
                        <w:rPr>
                          <w:rStyle w:val="Internet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52D72FE9" w14:textId="77777777" w:rsidR="00120D9E" w:rsidRDefault="000D5D9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542797" wp14:editId="557F9B81">
                          <wp:extent cx="179705" cy="179705"/>
                          <wp:effectExtent l="0" t="0" r="0" b="0"/>
                          <wp:docPr id="4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7D80ED" wp14:editId="38C7CE81">
                          <wp:extent cx="179705" cy="179705"/>
                          <wp:effectExtent l="0" t="0" r="0" b="0"/>
                          <wp:docPr id="5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449EC80" wp14:editId="0302C8D7">
                          <wp:extent cx="179705" cy="179705"/>
                          <wp:effectExtent l="0" t="0" r="0" b="0"/>
                          <wp:docPr id="6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DF8785" wp14:editId="465EC1A0">
                          <wp:extent cx="179705" cy="179705"/>
                          <wp:effectExtent l="0" t="0" r="0" b="0"/>
                          <wp:docPr id="7" name="Picture 2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C36EC78" wp14:editId="221A8D2A">
                          <wp:extent cx="179705" cy="179705"/>
                          <wp:effectExtent l="0" t="0" r="0" b="0"/>
                          <wp:docPr id="8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A6485D" wp14:editId="59331C42">
                          <wp:extent cx="179705" cy="179705"/>
                          <wp:effectExtent l="0" t="0" r="0" b="0"/>
                          <wp:docPr id="9" name="Picture 1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8CFEF37" wp14:editId="7C18BF48">
                          <wp:extent cx="179705" cy="179705"/>
                          <wp:effectExtent l="0" t="0" r="0" b="0"/>
                          <wp:docPr id="10" name="Picture 2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/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C6F3719" wp14:editId="31A1A35C">
                          <wp:extent cx="179705" cy="179705"/>
                          <wp:effectExtent l="0" t="0" r="0" b="0"/>
                          <wp:docPr id="11" name="Picture 2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04BBC4" wp14:editId="4DA422A6">
                          <wp:extent cx="179705" cy="179705"/>
                          <wp:effectExtent l="0" t="0" r="0" b="0"/>
                          <wp:docPr id="12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16" behindDoc="1" locked="0" layoutInCell="1" allowOverlap="1" wp14:anchorId="232AED80" wp14:editId="40E5FD8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B110C8" w14:textId="77777777" w:rsidR="00120D9E" w:rsidRDefault="000D5D9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32AED80" id="Text Box 6" o:spid="_x0000_s1027" style="position:absolute;margin-left:109.85pt;margin-top:28.05pt;width:40.2pt;height:13.05pt;z-index:-50331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DB110C8" w14:textId="77777777" w:rsidR="00120D9E" w:rsidRDefault="000D5D9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1" behindDoc="1" locked="0" layoutInCell="1" allowOverlap="1" wp14:anchorId="523BD618" wp14:editId="5C913D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7745B96" w14:textId="11BC1FF4" w:rsidR="00120D9E" w:rsidRDefault="000D5D9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172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17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23BD618" id="Text Box 4" o:spid="_x0000_s1028" style="position:absolute;margin-left:444.65pt;margin-top:26.95pt;width:70.95pt;height:15.95pt;z-index:-5033164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37745B96" w14:textId="11BC1FF4" w:rsidR="00120D9E" w:rsidRDefault="000D5D9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172C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172C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5715" distL="114300" distR="114300" simplePos="0" relativeHeight="26" behindDoc="1" locked="0" layoutInCell="1" allowOverlap="1" wp14:anchorId="4AEF1960" wp14:editId="51AD655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/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0F68AD" w14:textId="77777777" w:rsidR="00D04453" w:rsidRDefault="00D04453">
      <w:pPr>
        <w:spacing w:before="0" w:after="0" w:line="240" w:lineRule="auto"/>
      </w:pPr>
      <w:r>
        <w:separator/>
      </w:r>
    </w:p>
  </w:footnote>
  <w:footnote w:type="continuationSeparator" w:id="0">
    <w:p w14:paraId="584770A5" w14:textId="77777777" w:rsidR="00D04453" w:rsidRDefault="00D0445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D020D" w14:textId="77777777" w:rsidR="00120D9E" w:rsidRDefault="00120D9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84491"/>
    <w:multiLevelType w:val="multilevel"/>
    <w:tmpl w:val="7B82AB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A83183"/>
    <w:multiLevelType w:val="multilevel"/>
    <w:tmpl w:val="330CAA2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72161"/>
    <w:multiLevelType w:val="multilevel"/>
    <w:tmpl w:val="585C4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80D7794"/>
    <w:multiLevelType w:val="multilevel"/>
    <w:tmpl w:val="74D6DA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579958FB"/>
    <w:multiLevelType w:val="hybridMultilevel"/>
    <w:tmpl w:val="E0A82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tLQwMjGzNDI3sjRW0lEKTi0uzszPAykwqgUAOEsFTiwAAAA="/>
  </w:docVars>
  <w:rsids>
    <w:rsidRoot w:val="00120D9E"/>
    <w:rsid w:val="000D5D9D"/>
    <w:rsid w:val="00120D9E"/>
    <w:rsid w:val="0018063A"/>
    <w:rsid w:val="001B22A2"/>
    <w:rsid w:val="001F01FE"/>
    <w:rsid w:val="00224E1E"/>
    <w:rsid w:val="00256F15"/>
    <w:rsid w:val="002963F7"/>
    <w:rsid w:val="002F7450"/>
    <w:rsid w:val="00463DDD"/>
    <w:rsid w:val="004675D6"/>
    <w:rsid w:val="00474C4B"/>
    <w:rsid w:val="005412DA"/>
    <w:rsid w:val="005E06EA"/>
    <w:rsid w:val="005F751B"/>
    <w:rsid w:val="006E0C5B"/>
    <w:rsid w:val="00742041"/>
    <w:rsid w:val="00761039"/>
    <w:rsid w:val="00904785"/>
    <w:rsid w:val="00A43DC1"/>
    <w:rsid w:val="00A45284"/>
    <w:rsid w:val="00A61759"/>
    <w:rsid w:val="00B379B5"/>
    <w:rsid w:val="00B85B68"/>
    <w:rsid w:val="00BC3253"/>
    <w:rsid w:val="00BE50EE"/>
    <w:rsid w:val="00C81F91"/>
    <w:rsid w:val="00CA172C"/>
    <w:rsid w:val="00CC7630"/>
    <w:rsid w:val="00D04453"/>
    <w:rsid w:val="00DB7C9F"/>
    <w:rsid w:val="00E45B98"/>
    <w:rsid w:val="00EF6750"/>
    <w:rsid w:val="00F05051"/>
    <w:rsid w:val="00F65367"/>
    <w:rsid w:val="00F9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AF5463"/>
  <w15:docId w15:val="{F7E92920-0185-4671-8603-73C4275DB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eastAsia="Calibri" w:cs="Aria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color w:val="0882DE"/>
      <w:sz w:val="17"/>
      <w:szCs w:val="17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963F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963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9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025/Maps-and-Set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20.png"/><Relationship Id="rId18" Type="http://schemas.openxmlformats.org/officeDocument/2006/relationships/image" Target="media/image70.png"/><Relationship Id="rId3" Type="http://schemas.openxmlformats.org/officeDocument/2006/relationships/image" Target="media/image2.png"/><Relationship Id="rId21" Type="http://schemas.openxmlformats.org/officeDocument/2006/relationships/image" Target="media/image10.png"/><Relationship Id="rId7" Type="http://schemas.openxmlformats.org/officeDocument/2006/relationships/image" Target="media/image6.png"/><Relationship Id="rId12" Type="http://schemas.openxmlformats.org/officeDocument/2006/relationships/image" Target="media/image11.png"/><Relationship Id="rId17" Type="http://schemas.openxmlformats.org/officeDocument/2006/relationships/image" Target="media/image60.png"/><Relationship Id="rId2" Type="http://schemas.openxmlformats.org/officeDocument/2006/relationships/image" Target="media/image1.png"/><Relationship Id="rId16" Type="http://schemas.openxmlformats.org/officeDocument/2006/relationships/image" Target="media/image50.png"/><Relationship Id="rId20" Type="http://schemas.openxmlformats.org/officeDocument/2006/relationships/image" Target="media/image90.png"/><Relationship Id="rId1" Type="http://schemas.openxmlformats.org/officeDocument/2006/relationships/hyperlink" Target="https://about.softuni.bg/" TargetMode="External"/><Relationship Id="rId6" Type="http://schemas.openxmlformats.org/officeDocument/2006/relationships/image" Target="media/image5.png"/><Relationship Id="rId11" Type="http://schemas.openxmlformats.org/officeDocument/2006/relationships/hyperlink" Target="https://about.softuni.bg/" TargetMode="External"/><Relationship Id="rId5" Type="http://schemas.openxmlformats.org/officeDocument/2006/relationships/image" Target="media/image4.png"/><Relationship Id="rId15" Type="http://schemas.openxmlformats.org/officeDocument/2006/relationships/image" Target="media/image40.png"/><Relationship Id="rId10" Type="http://schemas.openxmlformats.org/officeDocument/2006/relationships/image" Target="media/image9.png"/><Relationship Id="rId19" Type="http://schemas.openxmlformats.org/officeDocument/2006/relationships/image" Target="media/image80.png"/><Relationship Id="rId4" Type="http://schemas.openxmlformats.org/officeDocument/2006/relationships/image" Target="media/image3.png"/><Relationship Id="rId9" Type="http://schemas.openxmlformats.org/officeDocument/2006/relationships/image" Target="media/image8.png"/><Relationship Id="rId14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B190EC-9C78-45E2-A7B0-D5338384E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52</Words>
  <Characters>429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 C# Advanced Software University SoftUni programming cod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4-01-05T01:10:00Z</cp:lastPrinted>
  <dcterms:created xsi:type="dcterms:W3CDTF">2024-02-16T19:51:00Z</dcterms:created>
  <dcterms:modified xsi:type="dcterms:W3CDTF">2024-02-16T19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